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9D5EAC" w14:textId="0BAD3E64" w:rsidR="00A90223" w:rsidRP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A90223">
        <w:rPr>
          <w:rFonts w:ascii="Times New Roman" w:hAnsi="Times New Roman" w:cs="Times New Roman"/>
          <w:b/>
          <w:bCs/>
          <w:sz w:val="32"/>
          <w:szCs w:val="32"/>
          <w:lang w:val="en-US"/>
        </w:rPr>
        <w:t>Netaji Subhash Engineering College</w:t>
      </w:r>
    </w:p>
    <w:p w14:paraId="103F301D" w14:textId="5FE43307" w:rsidR="00A90223" w:rsidRDefault="00A9022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Department of Computer Science &amp; Engineering</w:t>
      </w:r>
    </w:p>
    <w:p w14:paraId="63CC1B2E" w14:textId="70E8B115" w:rsidR="00041BB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B. Tech</w:t>
      </w:r>
      <w:r w:rsidR="00CE4503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CSE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2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n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Year 3</w:t>
      </w:r>
      <w:r w:rsidRPr="00041BB3">
        <w:rPr>
          <w:rFonts w:ascii="Times New Roman" w:hAnsi="Times New Roman" w:cs="Times New Roman"/>
          <w:b/>
          <w:bCs/>
          <w:sz w:val="24"/>
          <w:szCs w:val="24"/>
          <w:vertAlign w:val="superscript"/>
          <w:lang w:val="en-US"/>
        </w:rPr>
        <w:t>rd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emester</w:t>
      </w:r>
    </w:p>
    <w:p w14:paraId="508673D3" w14:textId="39F7C0A2" w:rsidR="00041BB3" w:rsidRPr="00A90223" w:rsidRDefault="00041BB3" w:rsidP="00A90223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2021-2022 </w:t>
      </w:r>
    </w:p>
    <w:p w14:paraId="3FF95E16" w14:textId="5C60F9A8" w:rsidR="00A90223" w:rsidRPr="00A90223" w:rsidRDefault="00A42023" w:rsidP="00A90223">
      <w:pPr>
        <w:spacing w:after="0"/>
        <w:jc w:val="center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>_______________________________________________________________________________________________</w:t>
      </w:r>
    </w:p>
    <w:p w14:paraId="4D5C9E54" w14:textId="50376467" w:rsidR="001864FB" w:rsidRPr="00A90223" w:rsidRDefault="005D27ED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Name of the </w:t>
      </w:r>
      <w:r w:rsidR="00A90223"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IT Workshop</w:t>
      </w:r>
    </w:p>
    <w:p w14:paraId="021CAEAC" w14:textId="0C6F2A2A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ourse Code:</w:t>
      </w:r>
      <w:r w:rsidR="0033330C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PCC-CS393</w:t>
      </w:r>
    </w:p>
    <w:p w14:paraId="282A082F" w14:textId="08B551C6" w:rsidR="00A90223" w:rsidRP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Name</w:t>
      </w:r>
      <w:r w:rsidR="00AB0E1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of the Student</w:t>
      </w: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Sanjoy Saha</w:t>
      </w:r>
    </w:p>
    <w:p w14:paraId="52DBEAB3" w14:textId="65F28162" w:rsidR="0033330C" w:rsidRPr="00A90223" w:rsidRDefault="0033330C" w:rsidP="0033330C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Class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3</w:t>
      </w:r>
    </w:p>
    <w:p w14:paraId="60405295" w14:textId="6907B45B" w:rsidR="00A90223" w:rsidRDefault="00A9022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90223">
        <w:rPr>
          <w:rFonts w:ascii="Times New Roman" w:hAnsi="Times New Roman" w:cs="Times New Roman"/>
          <w:b/>
          <w:bCs/>
          <w:sz w:val="24"/>
          <w:szCs w:val="24"/>
          <w:lang w:val="en-US"/>
        </w:rPr>
        <w:t>University Roll No.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10900120003</w:t>
      </w:r>
    </w:p>
    <w:p w14:paraId="7FB31716" w14:textId="6C401E93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Experiment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24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739FC57A" w14:textId="5C04177E" w:rsidR="00A42023" w:rsidRDefault="003D1283" w:rsidP="00A90223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Date of Submission: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364DB6">
        <w:rPr>
          <w:rFonts w:ascii="Times New Roman" w:hAnsi="Times New Roman" w:cs="Times New Roman"/>
          <w:b/>
          <w:bCs/>
          <w:sz w:val="24"/>
          <w:szCs w:val="24"/>
          <w:lang w:val="en-US"/>
        </w:rPr>
        <w:t>3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0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1</w:t>
      </w:r>
      <w:r w:rsidR="008E1D25"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="00FE164B">
        <w:rPr>
          <w:rFonts w:ascii="Times New Roman" w:hAnsi="Times New Roman" w:cs="Times New Roman"/>
          <w:b/>
          <w:bCs/>
          <w:sz w:val="24"/>
          <w:szCs w:val="24"/>
          <w:lang w:val="en-US"/>
        </w:rPr>
        <w:t>/2021</w:t>
      </w:r>
    </w:p>
    <w:p w14:paraId="055EFA3A" w14:textId="26CFA3A8" w:rsidR="00A42023" w:rsidRPr="00A42023" w:rsidRDefault="00A42023" w:rsidP="00A42023">
      <w:pPr>
        <w:spacing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A42023">
        <w:rPr>
          <w:rFonts w:ascii="Times New Roman" w:hAnsi="Times New Roman" w:cs="Times New Roman"/>
          <w:b/>
          <w:bCs/>
          <w:sz w:val="24"/>
          <w:szCs w:val="24"/>
          <w:lang w:val="en-US"/>
        </w:rPr>
        <w:t>_____________________________________________________________________________________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_</w:t>
      </w:r>
    </w:p>
    <w:p w14:paraId="1B326F53" w14:textId="58FF187E" w:rsidR="00041BB3" w:rsidRPr="007A7605" w:rsidRDefault="00041BB3" w:rsidP="007A7605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7A760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45</w:t>
      </w:r>
    </w:p>
    <w:p w14:paraId="54B0209B" w14:textId="03DFC922" w:rsidR="006E2EF3" w:rsidRDefault="006E2EF3" w:rsidP="006E2EF3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399ED178" w14:textId="77777777" w:rsidR="008505F0" w:rsidRDefault="006E2EF3" w:rsidP="008505F0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AB12A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  <w:r w:rsidR="00C06D49">
        <w:rPr>
          <w:rFonts w:ascii="Roboto" w:hAnsi="Roboto"/>
          <w:color w:val="3C4043"/>
          <w:spacing w:val="3"/>
          <w:sz w:val="21"/>
          <w:szCs w:val="21"/>
        </w:rPr>
        <w:t> </w:t>
      </w:r>
      <w:r w:rsidR="00795402">
        <w:rPr>
          <w:rFonts w:ascii="Roboto" w:hAnsi="Roboto"/>
          <w:color w:val="3C4043"/>
          <w:spacing w:val="3"/>
          <w:sz w:val="21"/>
          <w:szCs w:val="21"/>
        </w:rPr>
        <w:t> 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Write a program to define a function to compute GCD and LCM of two numbers hence to find GCD and LCM of two numbers.</w:t>
      </w:r>
    </w:p>
    <w:p w14:paraId="08354C9A" w14:textId="0C83DC15" w:rsidR="00041BB3" w:rsidRPr="008505F0" w:rsidRDefault="001326D7" w:rsidP="008505F0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</w:t>
      </w:r>
      <w:r w:rsidR="00041BB3"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>Code:</w:t>
      </w:r>
      <w:r w:rsidR="00AB12A0" w:rsidRPr="008505F0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56B63FE7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ind_gcd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proofErr w:type="gram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proofErr w:type="spellEnd"/>
      <w:proofErr w:type="gram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28BE74E9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cd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D740C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2D97C904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D740C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D740C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D740C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Start"/>
      <w:r w:rsidRPr="00D740C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proofErr w:type="gram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+</w:t>
      </w:r>
      <w:r w:rsidRPr="00D740C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3076509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D740C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a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</w:t>
      </w:r>
      <w:r w:rsidRPr="00D740C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a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b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%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==</w:t>
      </w:r>
      <w:r w:rsidRPr="00D740C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DBBE828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           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gcd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</w:p>
    <w:p w14:paraId="6C55A901" w14:textId="77777777" w:rsid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</w:pPr>
    </w:p>
    <w:p w14:paraId="36F11B5B" w14:textId="75FC54FF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D740C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first number: '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5AB339C3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D740C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Enter second number: '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28BBE786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BF3382E" w14:textId="1CD6B925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'GCD of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and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is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ind_gcd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11E0AC55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*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/ </w:t>
      </w:r>
      <w:proofErr w:type="spell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ind_</w:t>
      </w:r>
      <w:proofErr w:type="gram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gcd</w:t>
      </w:r>
      <w:proofErr w:type="spellEnd"/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733FE9E1" w14:textId="77777777" w:rsidR="00D740CB" w:rsidRPr="00D740CB" w:rsidRDefault="00D740CB" w:rsidP="00D740C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D740C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'LCM of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and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is </w:t>
      </w:r>
      <w:r w:rsidRPr="00D740C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%d</w:t>
      </w:r>
      <w:r w:rsidRPr="00D740C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(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first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econd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D740C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cm</w:t>
      </w:r>
      <w:r w:rsidRPr="00D740C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158EE6C" w14:textId="4F515E98" w:rsidR="003F4248" w:rsidRDefault="008E1D25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 w:rsidR="00041BB3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>ample Output(s):</w:t>
      </w:r>
      <w:r w:rsidR="00AB12A0" w:rsidRPr="003F4248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 </w:t>
      </w:r>
    </w:p>
    <w:p w14:paraId="4B254758" w14:textId="1B5114B1" w:rsidR="0044760E" w:rsidRDefault="008505F0" w:rsidP="003F4248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8240" behindDoc="1" locked="0" layoutInCell="1" allowOverlap="1" wp14:anchorId="46BB4121" wp14:editId="29E8447E">
            <wp:simplePos x="0" y="0"/>
            <wp:positionH relativeFrom="column">
              <wp:posOffset>701040</wp:posOffset>
            </wp:positionH>
            <wp:positionV relativeFrom="paragraph">
              <wp:posOffset>101600</wp:posOffset>
            </wp:positionV>
            <wp:extent cx="5425440" cy="1691640"/>
            <wp:effectExtent l="0" t="0" r="3810" b="3810"/>
            <wp:wrapTight wrapText="bothSides">
              <wp:wrapPolygon edited="0">
                <wp:start x="0" y="0"/>
                <wp:lineTo x="0" y="21405"/>
                <wp:lineTo x="21539" y="21405"/>
                <wp:lineTo x="21539" y="0"/>
                <wp:lineTo x="0" y="0"/>
              </wp:wrapPolygon>
            </wp:wrapTight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5440" cy="1691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A580B3F" w14:textId="0BA385CF" w:rsidR="003D1283" w:rsidRDefault="003D1283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3704DE1" w14:textId="5506CAFF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4483A0C9" w14:textId="211856C4" w:rsidR="0044760E" w:rsidRDefault="0044760E" w:rsidP="00A90223">
      <w:pPr>
        <w:spacing w:before="240" w:after="0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7B567FC" w14:textId="4BC4D94C" w:rsidR="00FE164B" w:rsidRPr="00EB0E1D" w:rsidRDefault="00E86215" w:rsidP="008A4512">
      <w:pPr>
        <w:pStyle w:val="ListParagraph"/>
        <w:numPr>
          <w:ilvl w:val="0"/>
          <w:numId w:val="2"/>
        </w:numPr>
        <w:spacing w:before="240" w:after="0"/>
        <w:ind w:left="284" w:hanging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A</w:t>
      </w:r>
      <w:r w:rsidR="00FE164B" w:rsidRPr="00EB0E1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signment No.: </w:t>
      </w:r>
      <w:r w:rsidR="00F51353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6</w:t>
      </w:r>
    </w:p>
    <w:p w14:paraId="30011F4E" w14:textId="7CED197A" w:rsidR="00063E20" w:rsidRDefault="00FE164B" w:rsidP="004D3C0A">
      <w:pPr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Write a program to define a function to find all the unique elements of a list hence to find the unique elements of a given list.</w:t>
      </w:r>
    </w:p>
    <w:p w14:paraId="79633FFB" w14:textId="161EA087" w:rsidR="00FE164B" w:rsidRPr="003F4007" w:rsidRDefault="00FE164B" w:rsidP="004D3C0A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2ADD3BF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uniqu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51A10759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que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]</w:t>
      </w:r>
    </w:p>
    <w:p w14:paraId="29A3CDAE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C1658B7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no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i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que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056296A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que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append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47FA58C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uniqueList</w:t>
      </w:r>
      <w:proofErr w:type="spellEnd"/>
    </w:p>
    <w:p w14:paraId="7FFE9DC2" w14:textId="77777777" w:rsidR="0013517B" w:rsidRPr="0013517B" w:rsidRDefault="0013517B" w:rsidP="0013517B">
      <w:pPr>
        <w:shd w:val="clear" w:color="auto" w:fill="1E1E1E"/>
        <w:spacing w:after="27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5F71AA1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elements to insert in list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</w:t>
      </w:r>
    </w:p>
    <w:p w14:paraId="53C575C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5943D3E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'Unique elements in the list are : '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uniqu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DA4E339" w14:textId="420108C5" w:rsidR="00FE164B" w:rsidRDefault="00FE164B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02698BB2" w14:textId="1222A621" w:rsidR="00E712D5" w:rsidRDefault="00683A00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inline distT="0" distB="0" distL="0" distR="0" wp14:anchorId="564BFFAD" wp14:editId="62F85EBB">
            <wp:extent cx="6446520" cy="998118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6152" cy="1004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FD4DAD" w14:textId="77777777" w:rsidR="00F51353" w:rsidRPr="00683A00" w:rsidRDefault="00F51353" w:rsidP="00683A00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0603EF80" w14:textId="5FD7B15D" w:rsidR="00FE164B" w:rsidRPr="003F4007" w:rsidRDefault="00FE164B" w:rsidP="003F4007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7</w:t>
      </w:r>
    </w:p>
    <w:p w14:paraId="6007ABFC" w14:textId="7777777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1FF7C27" w14:textId="73E89858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Write a program to find all the numbers divisible by 5 and 7 between the given range using the lambda function.</w:t>
      </w:r>
      <w:r w:rsidR="003F4007">
        <w:rPr>
          <w:rFonts w:ascii="Roboto" w:hAnsi="Roboto"/>
          <w:color w:val="3C4043"/>
          <w:spacing w:val="3"/>
          <w:sz w:val="21"/>
          <w:szCs w:val="21"/>
        </w:rPr>
        <w:br/>
      </w:r>
    </w:p>
    <w:p w14:paraId="114AB086" w14:textId="104489F6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2858107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ind_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divisible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557C94A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lis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filter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lambda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: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5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a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7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)</w:t>
      </w:r>
    </w:p>
    <w:p w14:paraId="275F81F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609BC85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divisibl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0E92015A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map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range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124A94AB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"All </w:t>
      </w:r>
      <w:proofErr w:type="spellStart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devisible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numbers are 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,</w:t>
      </w:r>
      <w:proofErr w:type="spell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find_divisible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7FEC3D7C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divisibl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5BC6C220" w14:textId="273C9255" w:rsidR="00FE164B" w:rsidRPr="00315F75" w:rsidRDefault="00FE164B" w:rsidP="00315F7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15F75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1A0566AC" w14:textId="59C6854B" w:rsidR="00220D8E" w:rsidRDefault="00683A00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035C6FF3" wp14:editId="338A994F">
            <wp:simplePos x="0" y="0"/>
            <wp:positionH relativeFrom="column">
              <wp:posOffset>906780</wp:posOffset>
            </wp:positionH>
            <wp:positionV relativeFrom="paragraph">
              <wp:posOffset>220345</wp:posOffset>
            </wp:positionV>
            <wp:extent cx="4762500" cy="1050925"/>
            <wp:effectExtent l="0" t="0" r="0" b="0"/>
            <wp:wrapTight wrapText="bothSides">
              <wp:wrapPolygon edited="0">
                <wp:start x="0" y="0"/>
                <wp:lineTo x="0" y="21143"/>
                <wp:lineTo x="21514" y="21143"/>
                <wp:lineTo x="21514" y="0"/>
                <wp:lineTo x="0" y="0"/>
              </wp:wrapPolygon>
            </wp:wrapTight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1050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EC22B4" w14:textId="4B5461D8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87115D2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562F905" w14:textId="77777777" w:rsidR="00220D8E" w:rsidRDefault="00220D8E" w:rsidP="003F4007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CC7D4C2" w14:textId="7906EC4C" w:rsidR="00043D74" w:rsidRPr="00220D8E" w:rsidRDefault="00043D74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8</w:t>
      </w:r>
    </w:p>
    <w:p w14:paraId="04BC0E25" w14:textId="0283A3CD" w:rsidR="00D955F8" w:rsidRDefault="00043D74" w:rsidP="00D955F8">
      <w:pPr>
        <w:spacing w:before="240" w:after="0"/>
        <w:rPr>
          <w:rFonts w:ascii="Roboto" w:hAnsi="Roboto"/>
          <w:color w:val="3C4043"/>
          <w:spacing w:val="3"/>
          <w:sz w:val="21"/>
          <w:szCs w:val="21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>Problem Statement:</w:t>
      </w:r>
      <w:r w:rsidR="004D3C0A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975BF6">
        <w:rPr>
          <w:rFonts w:ascii="Roboto" w:hAnsi="Roboto"/>
          <w:color w:val="3C4043"/>
          <w:spacing w:val="3"/>
          <w:sz w:val="21"/>
          <w:szCs w:val="21"/>
        </w:rPr>
        <w:t> 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Create a module named ‘palindrome’ to check if a string is a palindrome or not. Write a program to find whether a string is a palindrome using the module ‘palindrome’.</w:t>
      </w:r>
    </w:p>
    <w:p w14:paraId="0A2F531D" w14:textId="2633C59F" w:rsidR="004D3C0A" w:rsidRDefault="00043D74" w:rsidP="00E86215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4CFB9F0B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mpo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palindrome</w:t>
      </w:r>
    </w:p>
    <w:p w14:paraId="6C1145D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DB0D83D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string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346490AD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0F01B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palindrom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al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07C153D3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e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String is Palindrome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1EB97BAE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CCA7443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e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String is not palindrome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0EEA859" w14:textId="26592CC6" w:rsidR="0013517B" w:rsidRDefault="0013517B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6176AB1" w14:textId="7ED8F113" w:rsidR="0013517B" w:rsidRDefault="00D44560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lindrome.py</w:t>
      </w:r>
    </w:p>
    <w:p w14:paraId="2D700A5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al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ingInp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3E49A2BE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nverte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ingInp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-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:-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29F52585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CAD38A2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ringInp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nverte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C62661B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</w:p>
    <w:p w14:paraId="45F4100C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3F1867F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False</w:t>
      </w:r>
    </w:p>
    <w:p w14:paraId="11944F15" w14:textId="3EBD5911" w:rsidR="00043D74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3F4007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OUTPUT 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–</w:t>
      </w:r>
    </w:p>
    <w:p w14:paraId="38A869D9" w14:textId="0ED8529E" w:rsidR="00220D8E" w:rsidRDefault="00683A00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0288" behindDoc="1" locked="0" layoutInCell="1" allowOverlap="1" wp14:anchorId="1BE63DC2" wp14:editId="5CBE5C5B">
            <wp:simplePos x="0" y="0"/>
            <wp:positionH relativeFrom="margin">
              <wp:posOffset>678180</wp:posOffset>
            </wp:positionH>
            <wp:positionV relativeFrom="paragraph">
              <wp:posOffset>99060</wp:posOffset>
            </wp:positionV>
            <wp:extent cx="5097780" cy="1774825"/>
            <wp:effectExtent l="0" t="0" r="7620" b="0"/>
            <wp:wrapTight wrapText="bothSides">
              <wp:wrapPolygon edited="0">
                <wp:start x="0" y="0"/>
                <wp:lineTo x="0" y="21330"/>
                <wp:lineTo x="21552" y="21330"/>
                <wp:lineTo x="21552" y="0"/>
                <wp:lineTo x="0" y="0"/>
              </wp:wrapPolygon>
            </wp:wrapTight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7780" cy="177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4FD244D" w14:textId="3142498B" w:rsidR="003F4007" w:rsidRPr="003F4007" w:rsidRDefault="003F4007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D34A8BA" w14:textId="5974F0D4" w:rsidR="00043D74" w:rsidRPr="003F4007" w:rsidRDefault="00043D74" w:rsidP="003F4007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F499435" w14:textId="344D798D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1BC2C41A" w14:textId="38409FA1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2238B889" w14:textId="77777777" w:rsidR="00683A00" w:rsidRDefault="00683A00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4061AAF5" w14:textId="355D97BE" w:rsidR="00E712D5" w:rsidRDefault="00E712D5" w:rsidP="00E712D5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684FA2EE" w14:textId="3020E63F" w:rsidR="00FE164B" w:rsidRPr="00220D8E" w:rsidRDefault="00FE164B" w:rsidP="00220D8E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063E20">
        <w:rPr>
          <w:rFonts w:ascii="Times New Roman" w:hAnsi="Times New Roman" w:cs="Times New Roman"/>
          <w:b/>
          <w:bCs/>
          <w:sz w:val="24"/>
          <w:szCs w:val="24"/>
          <w:lang w:val="en-US"/>
        </w:rPr>
        <w:t>4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9</w:t>
      </w:r>
    </w:p>
    <w:p w14:paraId="22BAB712" w14:textId="5F79E2F7" w:rsidR="00FE164B" w:rsidRDefault="00FE164B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roblem Statement: 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Create a module named ‘prime’ to check whether a number is prime or not. Write a program to find the prime number between the given range using the user-defined module ‘prime’</w:t>
      </w:r>
    </w:p>
    <w:p w14:paraId="51FFC308" w14:textId="77777777" w:rsidR="00975BF6" w:rsidRDefault="00975BF6" w:rsidP="00FE164B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CA1EFF6" w14:textId="77BA9B5A" w:rsidR="00821E35" w:rsidRDefault="00FE164B" w:rsidP="00821E35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7CF5F7E1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mpo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prime</w:t>
      </w:r>
    </w:p>
    <w:p w14:paraId="033378CA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68AD8F35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a number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655BDC70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prim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meCheck</w:t>
      </w:r>
      <w:proofErr w:type="spellEnd"/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1024B305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lastRenderedPageBreak/>
        <w:t xml:space="preserve">   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e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Number is a Prime Number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6AF483BB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416E90A0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The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Number is not a Prime Number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03791430" w14:textId="0B64DC13" w:rsidR="0013517B" w:rsidRDefault="0013517B" w:rsidP="00975BF6">
      <w:pPr>
        <w:spacing w:before="240" w:after="0"/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</w:pPr>
    </w:p>
    <w:p w14:paraId="375B7B3A" w14:textId="08DA2C2D" w:rsidR="0013517B" w:rsidRPr="00D44560" w:rsidRDefault="0013517B" w:rsidP="00975BF6">
      <w:pPr>
        <w:spacing w:before="240" w:after="0"/>
        <w:rPr>
          <w:rFonts w:ascii="Consolas" w:eastAsia="Times New Roman" w:hAnsi="Consolas" w:cs="Times New Roman"/>
          <w:sz w:val="27"/>
          <w:szCs w:val="27"/>
          <w:lang w:eastAsia="en-IN"/>
        </w:rPr>
      </w:pPr>
      <w:r w:rsidRPr="00D44560">
        <w:rPr>
          <w:rFonts w:ascii="Consolas" w:eastAsia="Times New Roman" w:hAnsi="Consolas" w:cs="Times New Roman"/>
          <w:sz w:val="27"/>
          <w:szCs w:val="27"/>
          <w:lang w:eastAsia="en-IN"/>
        </w:rPr>
        <w:t>prime.py</w:t>
      </w:r>
    </w:p>
    <w:p w14:paraId="019DC3B5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meCheck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1C69ABA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eck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</w:p>
    <w:p w14:paraId="1CEB08A7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7FB7AB9E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2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443FD6C1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num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%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x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=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01E803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eck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</w:p>
    <w:p w14:paraId="0D293FC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break</w:t>
      </w:r>
    </w:p>
    <w:p w14:paraId="02809CEC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B10C53B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check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= 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6D6B2473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True</w:t>
      </w:r>
    </w:p>
    <w:p w14:paraId="4262539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els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:</w:t>
      </w:r>
    </w:p>
    <w:p w14:paraId="512D1BB9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False</w:t>
      </w:r>
    </w:p>
    <w:p w14:paraId="14F0E809" w14:textId="28C40824" w:rsidR="00FE164B" w:rsidRPr="00975BF6" w:rsidRDefault="00FE164B" w:rsidP="00975BF6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131D7D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  <w:r w:rsidR="00043D74" w:rsidRPr="00975BF6"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</w:p>
    <w:p w14:paraId="3D5E5AED" w14:textId="612E4D03" w:rsidR="00043D74" w:rsidRDefault="001F0EB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  <w:drawing>
          <wp:anchor distT="0" distB="0" distL="114300" distR="114300" simplePos="0" relativeHeight="251661312" behindDoc="1" locked="0" layoutInCell="1" allowOverlap="1" wp14:anchorId="484D61CD" wp14:editId="14E4EB6E">
            <wp:simplePos x="0" y="0"/>
            <wp:positionH relativeFrom="column">
              <wp:posOffset>731520</wp:posOffset>
            </wp:positionH>
            <wp:positionV relativeFrom="paragraph">
              <wp:posOffset>154940</wp:posOffset>
            </wp:positionV>
            <wp:extent cx="4855845" cy="1516380"/>
            <wp:effectExtent l="0" t="0" r="1905" b="7620"/>
            <wp:wrapTight wrapText="bothSides">
              <wp:wrapPolygon edited="0">
                <wp:start x="0" y="0"/>
                <wp:lineTo x="0" y="21437"/>
                <wp:lineTo x="21524" y="21437"/>
                <wp:lineTo x="21524" y="0"/>
                <wp:lineTo x="0" y="0"/>
              </wp:wrapPolygon>
            </wp:wrapTight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5845" cy="1516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84CC2B" w14:textId="76498E23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DEC51B" w14:textId="433C8855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0446F189" w14:textId="6037B881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6E7F9695" w14:textId="2FC0D182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33239FA" w14:textId="310A9AF9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7EE82283" w14:textId="2A80F68C" w:rsidR="001F0EBD" w:rsidRDefault="001F0EB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307F358C" w14:textId="77777777" w:rsidR="001F0EBD" w:rsidRDefault="001F0EBD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1D0B4D08" w14:textId="5596F808" w:rsidR="00E712D5" w:rsidRDefault="00E712D5" w:rsidP="00043D74">
      <w:pPr>
        <w:pStyle w:val="ListParagraph"/>
        <w:tabs>
          <w:tab w:val="left" w:pos="2916"/>
        </w:tabs>
        <w:spacing w:before="240" w:after="0"/>
        <w:ind w:left="284"/>
        <w:rPr>
          <w:rFonts w:ascii="Times New Roman" w:hAnsi="Times New Roman" w:cs="Times New Roman"/>
          <w:b/>
          <w:bCs/>
          <w:noProof/>
          <w:sz w:val="24"/>
          <w:szCs w:val="24"/>
          <w:lang w:val="en-US"/>
        </w:rPr>
      </w:pPr>
    </w:p>
    <w:p w14:paraId="56E27620" w14:textId="2DA33ACD" w:rsidR="004D3C0A" w:rsidRPr="004D3C0A" w:rsidRDefault="004D3C0A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Assignment No.: </w:t>
      </w:r>
      <w:r w:rsidR="00D740CB">
        <w:rPr>
          <w:rFonts w:ascii="Times New Roman" w:hAnsi="Times New Roman" w:cs="Times New Roman"/>
          <w:b/>
          <w:bCs/>
          <w:sz w:val="24"/>
          <w:szCs w:val="24"/>
          <w:lang w:val="en-US"/>
        </w:rPr>
        <w:t>50</w:t>
      </w:r>
    </w:p>
    <w:p w14:paraId="4EBCF6DE" w14:textId="0A58BC3D" w:rsidR="00975BF6" w:rsidRDefault="006211B7" w:rsidP="004D3C0A">
      <w:pPr>
        <w:pStyle w:val="ListParagraph"/>
        <w:spacing w:before="240" w:after="0"/>
        <w:ind w:left="284"/>
        <w:rPr>
          <w:rFonts w:ascii="Roboto" w:hAnsi="Roboto"/>
          <w:color w:val="3C4043"/>
          <w:spacing w:val="3"/>
          <w:sz w:val="21"/>
          <w:szCs w:val="21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</w:t>
      </w:r>
      <w:r w:rsidR="004D3C0A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roblem Statement: </w:t>
      </w:r>
      <w:r w:rsidR="004A1D53">
        <w:rPr>
          <w:rFonts w:ascii="Roboto" w:hAnsi="Roboto"/>
          <w:color w:val="3C4043"/>
          <w:spacing w:val="3"/>
          <w:sz w:val="21"/>
          <w:szCs w:val="21"/>
        </w:rPr>
        <w:t xml:space="preserve"> </w:t>
      </w:r>
      <w:r w:rsidR="00D740CB">
        <w:rPr>
          <w:rFonts w:ascii="Roboto" w:hAnsi="Roboto"/>
          <w:color w:val="3C4043"/>
          <w:spacing w:val="3"/>
          <w:sz w:val="21"/>
          <w:szCs w:val="21"/>
        </w:rPr>
        <w:t>Write a program to shuffle elements of a list of random numbers between given ranges.</w:t>
      </w:r>
    </w:p>
    <w:p w14:paraId="2FC00B0F" w14:textId="77777777" w:rsidR="00975BF6" w:rsidRDefault="00975BF6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</w:p>
    <w:p w14:paraId="51C5CB6A" w14:textId="42577213" w:rsidR="004D3C0A" w:rsidRDefault="004D3C0A" w:rsidP="004D3C0A">
      <w:pPr>
        <w:pStyle w:val="ListParagraph"/>
        <w:spacing w:before="240" w:after="0"/>
        <w:ind w:left="284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Python Code: </w:t>
      </w:r>
    </w:p>
    <w:p w14:paraId="3A7443A4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mpo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</w:t>
      </w:r>
    </w:p>
    <w:p w14:paraId="1953CE89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3F271D1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569CD6"/>
          <w:sz w:val="27"/>
          <w:szCs w:val="27"/>
          <w:lang w:eastAsia="en-IN"/>
        </w:rPr>
        <w:t>def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huffl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:</w:t>
      </w:r>
    </w:p>
    <w:p w14:paraId="5A939B20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:</w:t>
      </w:r>
    </w:p>
    <w:p w14:paraId="6BB2F510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spellStart"/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andint</w:t>
      </w:r>
      <w:proofErr w:type="spellEnd"/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0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len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-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1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B7049DE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   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,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 =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j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],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[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]</w:t>
      </w:r>
    </w:p>
    <w:p w14:paraId="2DCEA89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   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retur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andList</w:t>
      </w:r>
      <w:proofErr w:type="spellEnd"/>
    </w:p>
    <w:p w14:paraId="6C263B49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11BD539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lastRenderedPageBreak/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</w:t>
      </w:r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map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inpu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Enter the start and end range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pli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))</w:t>
      </w:r>
    </w:p>
    <w:p w14:paraId="273C62E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= [</w:t>
      </w:r>
      <w:proofErr w:type="spellStart"/>
      <w:proofErr w:type="gramStart"/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dom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.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randint</w:t>
      </w:r>
      <w:proofErr w:type="spellEnd"/>
      <w:proofErr w:type="gram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star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end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)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for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i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C586C0"/>
          <w:sz w:val="27"/>
          <w:szCs w:val="27"/>
          <w:lang w:eastAsia="en-IN"/>
        </w:rPr>
        <w:t>in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 </w:t>
      </w:r>
      <w:r w:rsidRPr="0013517B">
        <w:rPr>
          <w:rFonts w:ascii="Consolas" w:eastAsia="Times New Roman" w:hAnsi="Consolas" w:cs="Times New Roman"/>
          <w:color w:val="4EC9B0"/>
          <w:sz w:val="27"/>
          <w:szCs w:val="27"/>
          <w:lang w:eastAsia="en-IN"/>
        </w:rPr>
        <w:t>rang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r w:rsidRPr="0013517B">
        <w:rPr>
          <w:rFonts w:ascii="Consolas" w:eastAsia="Times New Roman" w:hAnsi="Consolas" w:cs="Times New Roman"/>
          <w:color w:val="B5CEA8"/>
          <w:sz w:val="27"/>
          <w:szCs w:val="27"/>
          <w:lang w:eastAsia="en-IN"/>
        </w:rPr>
        <w:t>6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]</w:t>
      </w:r>
    </w:p>
    <w:p w14:paraId="52AB27B6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</w:p>
    <w:p w14:paraId="0B1F4B42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</w:t>
      </w:r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\</w:t>
      </w:r>
      <w:proofErr w:type="spellStart"/>
      <w:r w:rsidRPr="0013517B">
        <w:rPr>
          <w:rFonts w:ascii="Consolas" w:eastAsia="Times New Roman" w:hAnsi="Consolas" w:cs="Times New Roman"/>
          <w:color w:val="D7BA7D"/>
          <w:sz w:val="27"/>
          <w:szCs w:val="27"/>
          <w:lang w:eastAsia="en-IN"/>
        </w:rPr>
        <w:t>n</w:t>
      </w:r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Initial</w:t>
      </w:r>
      <w:proofErr w:type="spell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 xml:space="preserve"> list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</w:t>
      </w:r>
    </w:p>
    <w:p w14:paraId="4A96EA28" w14:textId="77777777" w:rsidR="0013517B" w:rsidRPr="0013517B" w:rsidRDefault="0013517B" w:rsidP="0013517B">
      <w:pPr>
        <w:shd w:val="clear" w:color="auto" w:fill="1E1E1E"/>
        <w:spacing w:after="0" w:line="360" w:lineRule="atLeast"/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</w:pPr>
      <w:proofErr w:type="gramStart"/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print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gramEnd"/>
      <w:r w:rsidRPr="0013517B">
        <w:rPr>
          <w:rFonts w:ascii="Consolas" w:eastAsia="Times New Roman" w:hAnsi="Consolas" w:cs="Times New Roman"/>
          <w:color w:val="CE9178"/>
          <w:sz w:val="27"/>
          <w:szCs w:val="27"/>
          <w:lang w:eastAsia="en-IN"/>
        </w:rPr>
        <w:t>"Shuffled list: "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 xml:space="preserve">, </w:t>
      </w:r>
      <w:r w:rsidRPr="0013517B">
        <w:rPr>
          <w:rFonts w:ascii="Consolas" w:eastAsia="Times New Roman" w:hAnsi="Consolas" w:cs="Times New Roman"/>
          <w:color w:val="DCDCAA"/>
          <w:sz w:val="27"/>
          <w:szCs w:val="27"/>
          <w:lang w:eastAsia="en-IN"/>
        </w:rPr>
        <w:t>shuffle</w:t>
      </w:r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(</w:t>
      </w:r>
      <w:proofErr w:type="spellStart"/>
      <w:r w:rsidRPr="0013517B">
        <w:rPr>
          <w:rFonts w:ascii="Consolas" w:eastAsia="Times New Roman" w:hAnsi="Consolas" w:cs="Times New Roman"/>
          <w:color w:val="9CDCFE"/>
          <w:sz w:val="27"/>
          <w:szCs w:val="27"/>
          <w:lang w:eastAsia="en-IN"/>
        </w:rPr>
        <w:t>rList</w:t>
      </w:r>
      <w:proofErr w:type="spellEnd"/>
      <w:r w:rsidRPr="0013517B">
        <w:rPr>
          <w:rFonts w:ascii="Consolas" w:eastAsia="Times New Roman" w:hAnsi="Consolas" w:cs="Times New Roman"/>
          <w:color w:val="D4D4D4"/>
          <w:sz w:val="27"/>
          <w:szCs w:val="27"/>
          <w:lang w:eastAsia="en-IN"/>
        </w:rPr>
        <w:t>))</w:t>
      </w:r>
    </w:p>
    <w:p w14:paraId="0B57F946" w14:textId="39F099AD" w:rsidR="004D3C0A" w:rsidRPr="00220D8E" w:rsidRDefault="004D3C0A" w:rsidP="00220D8E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220D8E">
        <w:rPr>
          <w:rFonts w:ascii="Times New Roman" w:hAnsi="Times New Roman" w:cs="Times New Roman"/>
          <w:b/>
          <w:bCs/>
          <w:sz w:val="24"/>
          <w:szCs w:val="24"/>
          <w:lang w:val="en-US"/>
        </w:rPr>
        <w:t xml:space="preserve">Sample Output(s): </w:t>
      </w:r>
    </w:p>
    <w:p w14:paraId="4902BB42" w14:textId="52DD4FF5" w:rsidR="004D3C0A" w:rsidRDefault="001F0EBD" w:rsidP="004D3C0A">
      <w:pPr>
        <w:spacing w:before="240" w:after="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noProof/>
          <w:sz w:val="36"/>
          <w:szCs w:val="36"/>
          <w:lang w:val="en-US"/>
        </w:rPr>
        <w:drawing>
          <wp:anchor distT="0" distB="0" distL="114300" distR="114300" simplePos="0" relativeHeight="251662336" behindDoc="1" locked="0" layoutInCell="1" allowOverlap="1" wp14:anchorId="1F8C5F99" wp14:editId="0B34DED4">
            <wp:simplePos x="0" y="0"/>
            <wp:positionH relativeFrom="margin">
              <wp:align>center</wp:align>
            </wp:positionH>
            <wp:positionV relativeFrom="paragraph">
              <wp:posOffset>306070</wp:posOffset>
            </wp:positionV>
            <wp:extent cx="5391150" cy="1310640"/>
            <wp:effectExtent l="0" t="0" r="0" b="3810"/>
            <wp:wrapTight wrapText="bothSides">
              <wp:wrapPolygon edited="0">
                <wp:start x="0" y="0"/>
                <wp:lineTo x="0" y="21349"/>
                <wp:lineTo x="21524" y="21349"/>
                <wp:lineTo x="21524" y="0"/>
                <wp:lineTo x="0" y="0"/>
              </wp:wrapPolygon>
            </wp:wrapTight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15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D6C219" w14:textId="0808C0E9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31E0FADF" w14:textId="2E26C016" w:rsidR="004D3C0A" w:rsidRDefault="004D3C0A" w:rsidP="004D3C0A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4A84678B" w14:textId="77777777" w:rsidR="006211B7" w:rsidRDefault="006211B7" w:rsidP="004D3C0A">
      <w:pPr>
        <w:ind w:left="1440" w:firstLine="720"/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01100670" w14:textId="77777777" w:rsidR="00975BF6" w:rsidRDefault="00975BF6" w:rsidP="00821E35">
      <w:pPr>
        <w:rPr>
          <w:rFonts w:ascii="Times New Roman" w:hAnsi="Times New Roman" w:cs="Times New Roman"/>
          <w:b/>
          <w:bCs/>
          <w:sz w:val="36"/>
          <w:szCs w:val="36"/>
          <w:lang w:val="en-US"/>
        </w:rPr>
      </w:pPr>
    </w:p>
    <w:p w14:paraId="1F0502EC" w14:textId="2C8EE5BB" w:rsidR="004D3C0A" w:rsidRPr="00F304B7" w:rsidRDefault="004D3C0A" w:rsidP="004D3C0A">
      <w:pPr>
        <w:ind w:left="1440" w:firstLine="720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B96865">
        <w:rPr>
          <w:rFonts w:ascii="Times New Roman" w:hAnsi="Times New Roman" w:cs="Times New Roman"/>
          <w:b/>
          <w:bCs/>
          <w:sz w:val="36"/>
          <w:szCs w:val="36"/>
          <w:lang w:val="en-US"/>
        </w:rPr>
        <w:t>--------------------END-----------------</w:t>
      </w:r>
    </w:p>
    <w:p w14:paraId="786144D0" w14:textId="71ED3D23" w:rsidR="00FE164B" w:rsidRDefault="00FE164B">
      <w:pPr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br w:type="page"/>
      </w:r>
    </w:p>
    <w:sectPr w:rsidR="00FE164B" w:rsidSect="00A9022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DB108AA"/>
    <w:multiLevelType w:val="hybridMultilevel"/>
    <w:tmpl w:val="C51E9C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17633E8"/>
    <w:multiLevelType w:val="hybridMultilevel"/>
    <w:tmpl w:val="F092C51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28406CC"/>
    <w:multiLevelType w:val="hybridMultilevel"/>
    <w:tmpl w:val="A2A419FA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8C5D4C"/>
    <w:multiLevelType w:val="multilevel"/>
    <w:tmpl w:val="F48AD7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0N7EwMrA0NDQwMjZR0lEKTi0uzszPAykwrgUAerZeyywAAAA="/>
  </w:docVars>
  <w:rsids>
    <w:rsidRoot w:val="00313939"/>
    <w:rsid w:val="0003775D"/>
    <w:rsid w:val="00041BB3"/>
    <w:rsid w:val="00043D74"/>
    <w:rsid w:val="00063E20"/>
    <w:rsid w:val="000C2453"/>
    <w:rsid w:val="00131D7D"/>
    <w:rsid w:val="001326D7"/>
    <w:rsid w:val="0013517B"/>
    <w:rsid w:val="00163C66"/>
    <w:rsid w:val="001864FB"/>
    <w:rsid w:val="001A0E3F"/>
    <w:rsid w:val="001F0EBD"/>
    <w:rsid w:val="00220D8E"/>
    <w:rsid w:val="00301C32"/>
    <w:rsid w:val="00313939"/>
    <w:rsid w:val="003145D2"/>
    <w:rsid w:val="00315F75"/>
    <w:rsid w:val="0032074B"/>
    <w:rsid w:val="0033330C"/>
    <w:rsid w:val="0034225C"/>
    <w:rsid w:val="00364DB6"/>
    <w:rsid w:val="00384A71"/>
    <w:rsid w:val="003C6611"/>
    <w:rsid w:val="003D1283"/>
    <w:rsid w:val="003F4007"/>
    <w:rsid w:val="003F4248"/>
    <w:rsid w:val="00433A2C"/>
    <w:rsid w:val="0044760E"/>
    <w:rsid w:val="004A1D53"/>
    <w:rsid w:val="004D3C0A"/>
    <w:rsid w:val="005D27ED"/>
    <w:rsid w:val="006211B7"/>
    <w:rsid w:val="00683A00"/>
    <w:rsid w:val="006E2EF3"/>
    <w:rsid w:val="006F48DE"/>
    <w:rsid w:val="007645E8"/>
    <w:rsid w:val="00795402"/>
    <w:rsid w:val="007A7605"/>
    <w:rsid w:val="00821E35"/>
    <w:rsid w:val="008505F0"/>
    <w:rsid w:val="00876E02"/>
    <w:rsid w:val="00894839"/>
    <w:rsid w:val="008E1D25"/>
    <w:rsid w:val="008E2B83"/>
    <w:rsid w:val="00975BF6"/>
    <w:rsid w:val="00A42023"/>
    <w:rsid w:val="00A90223"/>
    <w:rsid w:val="00AB0E1B"/>
    <w:rsid w:val="00AB12A0"/>
    <w:rsid w:val="00B96865"/>
    <w:rsid w:val="00BF2CC7"/>
    <w:rsid w:val="00C06D49"/>
    <w:rsid w:val="00CE4503"/>
    <w:rsid w:val="00D44560"/>
    <w:rsid w:val="00D740CB"/>
    <w:rsid w:val="00D955F8"/>
    <w:rsid w:val="00E712D5"/>
    <w:rsid w:val="00E86215"/>
    <w:rsid w:val="00EB0E1D"/>
    <w:rsid w:val="00F304B7"/>
    <w:rsid w:val="00F51353"/>
    <w:rsid w:val="00FE1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8AD804"/>
  <w15:chartTrackingRefBased/>
  <w15:docId w15:val="{2DFE9011-EEF4-42C4-ADDF-87D8F48FE6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41B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81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53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26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69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6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1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8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8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2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3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6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95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8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9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8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40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29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2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1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8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1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2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7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0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4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0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35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14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34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8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407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03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968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9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3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1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5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1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923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8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1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60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8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54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03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1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4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47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26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78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2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3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0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119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0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71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1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0877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12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9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6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03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29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46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4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21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92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3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6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5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00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0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92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9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8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7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54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5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7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0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700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5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7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26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6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35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96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1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32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7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9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07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85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3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2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40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31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6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4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66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6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143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6631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41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47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51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2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0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6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7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1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35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2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6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441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57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3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7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13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23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9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9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0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0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1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0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3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029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78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625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28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2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2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4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693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03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53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2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35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31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1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1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2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3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9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5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652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6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6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2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0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8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2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406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94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9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8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3799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829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4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6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373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9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68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9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3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5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65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0468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3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5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4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03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2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1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56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0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21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31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1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5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7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92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1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32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10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63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8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4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42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34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0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970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46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72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5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22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65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13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36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19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25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70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8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62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3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8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425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2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9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36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13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7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83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9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42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3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15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81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0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50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54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16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6424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38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5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6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1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12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68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26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911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8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94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45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6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95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0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2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2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7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9903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3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84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8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1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1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03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4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8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66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85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2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755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11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72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1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5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9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0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7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31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4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2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676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2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83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98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8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8389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1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34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3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9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4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9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5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06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05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67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876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7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8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43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60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041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6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2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3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2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2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867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3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01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94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6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0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91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78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6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09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8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46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34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7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050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42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3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47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9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4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861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9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36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2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73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9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5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8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0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0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9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0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35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239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250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92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0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3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6</Pages>
  <Words>571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kumar patra</dc:creator>
  <cp:keywords/>
  <dc:description/>
  <cp:lastModifiedBy>Sanjoy  Saha</cp:lastModifiedBy>
  <cp:revision>12</cp:revision>
  <cp:lastPrinted>2021-12-09T04:57:00Z</cp:lastPrinted>
  <dcterms:created xsi:type="dcterms:W3CDTF">2021-11-22T14:54:00Z</dcterms:created>
  <dcterms:modified xsi:type="dcterms:W3CDTF">2021-12-28T16:46:00Z</dcterms:modified>
</cp:coreProperties>
</file>